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488" w:type="dxa"/>
        <w:jc w:val="center"/>
        <w:tblLayout w:type="fixed"/>
        <w:tblLook w:val="0000" w:firstRow="0" w:lastRow="0" w:firstColumn="0" w:lastColumn="0" w:noHBand="0" w:noVBand="0"/>
      </w:tblPr>
      <w:tblGrid>
        <w:gridCol w:w="1152"/>
        <w:gridCol w:w="2448"/>
        <w:gridCol w:w="1296"/>
        <w:gridCol w:w="1296"/>
        <w:gridCol w:w="1296"/>
      </w:tblGrid>
      <w:tr w:rsidR="001B6917" w:rsidRPr="00F8169A" w14:paraId="200B2781" w14:textId="77777777" w:rsidTr="001B6917">
        <w:trPr>
          <w:jc w:val="center"/>
        </w:trPr>
        <w:tc>
          <w:tcPr>
            <w:tcW w:w="1152" w:type="dxa"/>
            <w:tcBorders>
              <w:top w:val="single" w:sz="4" w:space="0" w:color="auto"/>
              <w:left w:val="nil"/>
              <w:bottom w:val="nil"/>
            </w:tcBorders>
          </w:tcPr>
          <w:p w14:paraId="29CFEC99" w14:textId="77777777" w:rsidR="001B6917" w:rsidRPr="00F8169A" w:rsidRDefault="001B6917" w:rsidP="009A3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bookmarkStart w:id="0" w:name="_Hlk80207519"/>
          </w:p>
        </w:tc>
        <w:tc>
          <w:tcPr>
            <w:tcW w:w="2448" w:type="dxa"/>
            <w:tcBorders>
              <w:top w:val="single" w:sz="4" w:space="0" w:color="auto"/>
              <w:bottom w:val="nil"/>
              <w:right w:val="nil"/>
            </w:tcBorders>
          </w:tcPr>
          <w:p w14:paraId="28B47C9B" w14:textId="77777777" w:rsidR="001B6917" w:rsidRPr="00F8169A" w:rsidRDefault="001B6917" w:rsidP="009A3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F1D03AD" w14:textId="344C12A7" w:rsidR="001B6917" w:rsidRPr="00F8169A" w:rsidRDefault="001B6917" w:rsidP="009A3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(1)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722D4A0" w14:textId="65744DF5" w:rsidR="001B6917" w:rsidRPr="00F8169A" w:rsidRDefault="001B6917" w:rsidP="009A3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(2)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43AA42" w14:textId="39DFA02C" w:rsidR="001B6917" w:rsidRPr="00F8169A" w:rsidRDefault="001B6917" w:rsidP="009A3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(3)</w:t>
            </w:r>
          </w:p>
        </w:tc>
      </w:tr>
      <w:tr w:rsidR="001B6917" w:rsidRPr="00F8169A" w14:paraId="6C27F3A1" w14:textId="65F5C5B2" w:rsidTr="001B6917">
        <w:trPr>
          <w:jc w:val="center"/>
        </w:trPr>
        <w:tc>
          <w:tcPr>
            <w:tcW w:w="1152" w:type="dxa"/>
            <w:tcBorders>
              <w:top w:val="nil"/>
              <w:left w:val="nil"/>
              <w:bottom w:val="nil"/>
            </w:tcBorders>
          </w:tcPr>
          <w:p w14:paraId="75FE32E0" w14:textId="095FEC80" w:rsidR="001B6917" w:rsidRPr="00F8169A" w:rsidRDefault="001B6917" w:rsidP="009816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top w:val="nil"/>
              <w:bottom w:val="nil"/>
              <w:right w:val="nil"/>
            </w:tcBorders>
          </w:tcPr>
          <w:p w14:paraId="3CA47B1F" w14:textId="1997F77D" w:rsidR="001B6917" w:rsidRPr="00F8169A" w:rsidRDefault="001B6917" w:rsidP="009816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429C2" w14:textId="084CE2E0" w:rsidR="001B6917" w:rsidRPr="00F8169A" w:rsidRDefault="001B6917" w:rsidP="009816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PPV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21D799" w14:textId="77777777" w:rsidR="001B6917" w:rsidRPr="00F8169A" w:rsidRDefault="001B6917" w:rsidP="009816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EGRA/</w:t>
            </w:r>
          </w:p>
          <w:p w14:paraId="5992B49E" w14:textId="641208C7" w:rsidR="001B6917" w:rsidRPr="00F8169A" w:rsidRDefault="001B6917" w:rsidP="009816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Reading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8C1FC" w14:textId="77777777" w:rsidR="001B6917" w:rsidRDefault="001B6917" w:rsidP="009816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DA/</w:t>
            </w:r>
          </w:p>
          <w:p w14:paraId="033A8A84" w14:textId="7EE11D94" w:rsidR="001B6917" w:rsidRPr="00F8169A" w:rsidRDefault="001B6917" w:rsidP="009816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Math</w:t>
            </w:r>
          </w:p>
        </w:tc>
      </w:tr>
      <w:tr w:rsidR="00F85233" w:rsidRPr="00F8169A" w14:paraId="7D9BF39B" w14:textId="55E1B255" w:rsidTr="001371A0">
        <w:trPr>
          <w:jc w:val="center"/>
        </w:trPr>
        <w:tc>
          <w:tcPr>
            <w:tcW w:w="115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17263AFA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Round 2</w:t>
            </w:r>
          </w:p>
          <w:p w14:paraId="7FAEAA21" w14:textId="461CD29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(4-6 years)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3BA4659" w14:textId="695F0B6F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Father absence</w:t>
            </w:r>
            <w:r>
              <w:rPr>
                <w:rFonts w:ascii="Times New Roman" w:hAnsi="Times New Roman"/>
              </w:rPr>
              <w:t xml:space="preserve"> -Male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299CAD" w14:textId="15FA60CA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0323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36C523E" w14:textId="570C77B1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57570A" w14:textId="328997AC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0847</w:t>
            </w:r>
          </w:p>
        </w:tc>
      </w:tr>
      <w:tr w:rsidR="00F85233" w:rsidRPr="00F8169A" w14:paraId="6BA43773" w14:textId="1B11D322" w:rsidTr="001371A0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25809E3C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DD6E67" w14:textId="6AC1BD1B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3E1513D" w14:textId="168AB08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14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6799C" w14:textId="14589B5E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A16B3F6" w14:textId="1CBD8F59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112)</w:t>
            </w:r>
          </w:p>
        </w:tc>
      </w:tr>
      <w:tr w:rsidR="001B6917" w:rsidRPr="00F8169A" w14:paraId="48F5FAC3" w14:textId="6C45D847" w:rsidTr="001B6917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76252477" w14:textId="77777777" w:rsidR="001B6917" w:rsidRPr="00F8169A" w:rsidRDefault="001B6917" w:rsidP="001B69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24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5F0388E" w14:textId="52432D13" w:rsidR="001B6917" w:rsidRPr="00F8169A" w:rsidRDefault="001B6917" w:rsidP="001B69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BB66A24" w14:textId="77777777" w:rsidR="001B6917" w:rsidRPr="00F8169A" w:rsidRDefault="001B6917" w:rsidP="001B69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12B6A6" w14:textId="77777777" w:rsidR="001B6917" w:rsidRPr="00F8169A" w:rsidRDefault="001B6917" w:rsidP="001B69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1CD4455" w14:textId="77777777" w:rsidR="001B6917" w:rsidRPr="00F8169A" w:rsidRDefault="001B6917" w:rsidP="001B69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F85233" w:rsidRPr="00F8169A" w14:paraId="20655462" w14:textId="30527712" w:rsidTr="00F85233">
        <w:trPr>
          <w:trHeight w:val="270"/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121C8AFA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FA1D95E" w14:textId="6958A224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Father absence</w:t>
            </w:r>
            <w:r>
              <w:rPr>
                <w:rFonts w:ascii="Times New Roman" w:hAnsi="Times New Roman"/>
              </w:rPr>
              <w:t>-Fema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F1CAC6A" w14:textId="4FE6C510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022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F1A01" w14:textId="264D255D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A382C81" w14:textId="450C8F79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0613</w:t>
            </w:r>
          </w:p>
        </w:tc>
      </w:tr>
      <w:tr w:rsidR="00F85233" w:rsidRPr="00F8169A" w14:paraId="568AA271" w14:textId="5A4EC3F8" w:rsidTr="001B6917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2E61F696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A62FA08" w14:textId="6C0C4939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21EFB37" w14:textId="4A82FEA4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107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9865EB" w14:textId="789F2DCF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63EC504" w14:textId="3D264DE2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127)</w:t>
            </w:r>
          </w:p>
        </w:tc>
      </w:tr>
      <w:tr w:rsidR="001B6917" w:rsidRPr="00F8169A" w14:paraId="131BE255" w14:textId="75C69B89" w:rsidTr="001B6917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797420A3" w14:textId="77777777" w:rsidR="001B6917" w:rsidRPr="00F8169A" w:rsidRDefault="001B6917" w:rsidP="001B69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24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F869A20" w14:textId="7F3D9B1A" w:rsidR="001B6917" w:rsidRPr="00F8169A" w:rsidRDefault="001B6917" w:rsidP="001B69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9D385A2" w14:textId="77777777" w:rsidR="001B6917" w:rsidRPr="00F8169A" w:rsidRDefault="001B6917" w:rsidP="001B69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A60AF" w14:textId="77777777" w:rsidR="001B6917" w:rsidRPr="00F8169A" w:rsidRDefault="001B6917" w:rsidP="001B69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C742DC2" w14:textId="77777777" w:rsidR="001B6917" w:rsidRPr="00F8169A" w:rsidRDefault="001B6917" w:rsidP="001B69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F85233" w:rsidRPr="00F8169A" w14:paraId="2415DE1C" w14:textId="2A81B18E" w:rsidTr="001B6917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7F5A0079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FC698AB" w14:textId="58A69EDD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ifferenc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0DB9E07" w14:textId="468AEE95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10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4A5E71" w14:textId="0DAD53EA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8DCE065" w14:textId="6CA440E5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234</w:t>
            </w:r>
          </w:p>
        </w:tc>
      </w:tr>
      <w:tr w:rsidR="00F85233" w:rsidRPr="00F8169A" w14:paraId="4B20800E" w14:textId="31C56CFE" w:rsidTr="001B6917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05AABE8A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F68F77" w14:textId="3AD12CA6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EEACA62" w14:textId="35052331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613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62D8B5" w14:textId="4D78F945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404F8C7" w14:textId="50C24A70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216)</w:t>
            </w:r>
          </w:p>
        </w:tc>
      </w:tr>
      <w:tr w:rsidR="001B6917" w:rsidRPr="00F8169A" w14:paraId="41C79202" w14:textId="71E4F0E8" w:rsidTr="001B6917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2EC034AE" w14:textId="77777777" w:rsidR="001B6917" w:rsidRPr="00F8169A" w:rsidRDefault="001B6917" w:rsidP="001B69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24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8DD6CEE" w14:textId="025C6CA2" w:rsidR="001B6917" w:rsidRPr="00F8169A" w:rsidRDefault="001B6917" w:rsidP="001B69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1A8CA1E" w14:textId="77777777" w:rsidR="001B6917" w:rsidRPr="00F8169A" w:rsidRDefault="001B6917" w:rsidP="001B69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5EAAB3" w14:textId="77777777" w:rsidR="001B6917" w:rsidRPr="00F8169A" w:rsidRDefault="001B6917" w:rsidP="001B69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582EE5A" w14:textId="77777777" w:rsidR="001B6917" w:rsidRPr="00F8169A" w:rsidRDefault="001B6917" w:rsidP="001B691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F85233" w:rsidRPr="00F8169A" w14:paraId="5404E1C8" w14:textId="08054A05" w:rsidTr="006F60F2">
        <w:trPr>
          <w:jc w:val="center"/>
        </w:trPr>
        <w:tc>
          <w:tcPr>
            <w:tcW w:w="115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17D50197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Round 3</w:t>
            </w:r>
          </w:p>
          <w:p w14:paraId="13DE7F32" w14:textId="140FC975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(7-9 years)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4EA782D" w14:textId="39548FAE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Father absence</w:t>
            </w:r>
            <w:r>
              <w:rPr>
                <w:rFonts w:ascii="Times New Roman" w:hAnsi="Times New Roman"/>
              </w:rPr>
              <w:t xml:space="preserve"> -Male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1113F1" w14:textId="62C2671B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135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36C3DD" w14:textId="271526C8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190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7C6F8C" w14:textId="3F38D8EB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133</w:t>
            </w:r>
          </w:p>
        </w:tc>
      </w:tr>
      <w:tr w:rsidR="00F85233" w:rsidRPr="00F8169A" w14:paraId="0E08C2B5" w14:textId="5934A024" w:rsidTr="006F60F2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123286DA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A569018" w14:textId="59C26892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5E2CBC6" w14:textId="5D11552C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1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8B049B7" w14:textId="7A1E89D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08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EFE953C" w14:textId="6319180B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095)</w:t>
            </w:r>
          </w:p>
        </w:tc>
      </w:tr>
      <w:tr w:rsidR="001B6917" w:rsidRPr="00F8169A" w14:paraId="684F96B5" w14:textId="69C9B6CD" w:rsidTr="001B6917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499058BD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24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224956" w14:textId="376C1C8F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B6428D5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C7F3CE2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52F62F8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F85233" w:rsidRPr="00F8169A" w14:paraId="13FDE391" w14:textId="38D4E206" w:rsidTr="003938C8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122645F3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05595DD" w14:textId="5D61720C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Father absence</w:t>
            </w:r>
            <w:r>
              <w:rPr>
                <w:rFonts w:ascii="Times New Roman" w:hAnsi="Times New Roman"/>
              </w:rPr>
              <w:t>-Fema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E631FA4" w14:textId="1D0A0510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22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BC1C70C" w14:textId="42FAEB1A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159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7794E8A" w14:textId="1778DD4B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326</w:t>
            </w:r>
          </w:p>
        </w:tc>
      </w:tr>
      <w:tr w:rsidR="00F85233" w:rsidRPr="00F8169A" w14:paraId="7038A12D" w14:textId="625ABA2D" w:rsidTr="003938C8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43496868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E0FDABD" w14:textId="61563558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1474CD2" w14:textId="1ED27CC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06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75AC4B1" w14:textId="1926AB5D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078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B25DB64" w14:textId="0E2A0D21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019)</w:t>
            </w:r>
          </w:p>
        </w:tc>
      </w:tr>
      <w:tr w:rsidR="001B6917" w:rsidRPr="00F8169A" w14:paraId="6B84D863" w14:textId="55C5F44C" w:rsidTr="001B6917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48B17F37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24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78C2452" w14:textId="723725C9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65A4A0F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0D80D59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0D27ABB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F85233" w:rsidRPr="00F8169A" w14:paraId="4CF7C0BF" w14:textId="15AD48E6" w:rsidTr="001B6917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6FCFF972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6E2BA0" w14:textId="6C330C25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ifferenc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78C7510" w14:textId="77DDB0D8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15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273BBC9" w14:textId="09019099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349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17A92D6" w14:textId="7F990680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165</w:t>
            </w:r>
          </w:p>
        </w:tc>
      </w:tr>
      <w:tr w:rsidR="00F85233" w:rsidRPr="00F8169A" w14:paraId="3A8AF6B1" w14:textId="2ACD3D48" w:rsidTr="001B6917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0553038D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7AA381A" w14:textId="18A176B0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83719AF" w14:textId="4D8F59ED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229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4E1190E" w14:textId="69AA470B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20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2021462" w14:textId="607F48DB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373)</w:t>
            </w:r>
          </w:p>
        </w:tc>
      </w:tr>
      <w:tr w:rsidR="001B6917" w:rsidRPr="00F8169A" w14:paraId="13A4B1B5" w14:textId="1677435A" w:rsidTr="001B6917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2ED574A4" w14:textId="77777777" w:rsidR="001B6917" w:rsidRPr="00F8169A" w:rsidRDefault="001B6917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244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026BE85" w14:textId="5CBBE1E2" w:rsidR="001B6917" w:rsidRPr="00F8169A" w:rsidRDefault="001B6917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9679C1A" w14:textId="77777777" w:rsidR="001B6917" w:rsidRPr="00F8169A" w:rsidRDefault="001B6917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6DC7C98" w14:textId="77777777" w:rsidR="001B6917" w:rsidRPr="00F8169A" w:rsidRDefault="001B6917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A49B8B3" w14:textId="77777777" w:rsidR="001B6917" w:rsidRPr="00F8169A" w:rsidRDefault="001B6917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F85233" w:rsidRPr="00F8169A" w14:paraId="1F33538A" w14:textId="31C75157" w:rsidTr="00FD2607">
        <w:trPr>
          <w:jc w:val="center"/>
        </w:trPr>
        <w:tc>
          <w:tcPr>
            <w:tcW w:w="115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31724417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Round 4</w:t>
            </w:r>
          </w:p>
          <w:p w14:paraId="724A10CC" w14:textId="72E1657B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(10-13 years)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53F39093" w14:textId="49AB2A0E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Father absence</w:t>
            </w:r>
            <w:r>
              <w:rPr>
                <w:rFonts w:ascii="Times New Roman" w:hAnsi="Times New Roman"/>
              </w:rPr>
              <w:t xml:space="preserve"> -Male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right w:val="nil"/>
            </w:tcBorders>
          </w:tcPr>
          <w:p w14:paraId="41FE2F98" w14:textId="0BBBE935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0793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right w:val="nil"/>
            </w:tcBorders>
          </w:tcPr>
          <w:p w14:paraId="4F74AC0A" w14:textId="23BC1423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138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right w:val="nil"/>
            </w:tcBorders>
          </w:tcPr>
          <w:p w14:paraId="49F8E2F5" w14:textId="3E63E596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243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**</w:t>
            </w:r>
          </w:p>
        </w:tc>
      </w:tr>
      <w:tr w:rsidR="00F85233" w:rsidRPr="00F8169A" w14:paraId="6E9D6062" w14:textId="743B7156" w:rsidTr="00FD2607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497E809B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left w:val="single" w:sz="4" w:space="0" w:color="auto"/>
              <w:right w:val="nil"/>
            </w:tcBorders>
          </w:tcPr>
          <w:p w14:paraId="0F1893C7" w14:textId="1E73548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3CE9E713" w14:textId="4D91B9F2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049)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74529D10" w14:textId="73F8693C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096)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206074DD" w14:textId="49F5C16F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0997)</w:t>
            </w:r>
          </w:p>
        </w:tc>
      </w:tr>
      <w:tr w:rsidR="001B6917" w:rsidRPr="00F8169A" w14:paraId="4CED8D91" w14:textId="3E2244D1" w:rsidTr="001B6917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6A996BBE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2448" w:type="dxa"/>
            <w:tcBorders>
              <w:left w:val="single" w:sz="4" w:space="0" w:color="auto"/>
              <w:right w:val="nil"/>
            </w:tcBorders>
          </w:tcPr>
          <w:p w14:paraId="26877C06" w14:textId="151891AE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36ADC5BA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4387385A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3589AEFC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F85233" w:rsidRPr="00F8169A" w14:paraId="44786F24" w14:textId="5793EC51" w:rsidTr="00B71CEA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69E179A6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left w:val="single" w:sz="4" w:space="0" w:color="auto"/>
              <w:right w:val="nil"/>
            </w:tcBorders>
          </w:tcPr>
          <w:p w14:paraId="505CD7B4" w14:textId="3368F45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Father absence</w:t>
            </w:r>
            <w:r>
              <w:rPr>
                <w:rFonts w:ascii="Times New Roman" w:hAnsi="Times New Roman"/>
              </w:rPr>
              <w:t>-Female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14CC010A" w14:textId="0C153C72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659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71509EA4" w14:textId="61C25E86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163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3CE2FAC1" w14:textId="029BF71D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259</w:t>
            </w:r>
          </w:p>
        </w:tc>
      </w:tr>
      <w:tr w:rsidR="00F85233" w:rsidRPr="00F8169A" w14:paraId="7B7684D6" w14:textId="36C5841B" w:rsidTr="00B71CEA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748E6445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left w:val="single" w:sz="4" w:space="0" w:color="auto"/>
              <w:right w:val="nil"/>
            </w:tcBorders>
          </w:tcPr>
          <w:p w14:paraId="5B4CA2C6" w14:textId="0A04C88C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260D78F2" w14:textId="50CAE7ED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025)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6DE5AEC8" w14:textId="3D75781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852)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1F6F2AD1" w14:textId="74F8B730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516)</w:t>
            </w:r>
          </w:p>
        </w:tc>
      </w:tr>
      <w:tr w:rsidR="001B6917" w:rsidRPr="00F8169A" w14:paraId="512BE307" w14:textId="41B5A824" w:rsidTr="001B6917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26A6C410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2448" w:type="dxa"/>
            <w:tcBorders>
              <w:left w:val="single" w:sz="4" w:space="0" w:color="auto"/>
              <w:right w:val="nil"/>
            </w:tcBorders>
          </w:tcPr>
          <w:p w14:paraId="0CD2F696" w14:textId="15A99ADD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144AA140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0E18D60A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69D8038A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F85233" w:rsidRPr="00F8169A" w14:paraId="1B569B09" w14:textId="326B5A05" w:rsidTr="001B6917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63E1DF8A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left w:val="single" w:sz="4" w:space="0" w:color="auto"/>
              <w:right w:val="nil"/>
            </w:tcBorders>
          </w:tcPr>
          <w:p w14:paraId="1BB15F55" w14:textId="2DC094BF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ifference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7EA306E8" w14:textId="1E2CB9D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145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4F4CF9FA" w14:textId="1828A52E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177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571EC3DC" w14:textId="0DA9671B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155</w:t>
            </w:r>
          </w:p>
        </w:tc>
      </w:tr>
      <w:tr w:rsidR="00F85233" w:rsidRPr="00F8169A" w14:paraId="4E213C38" w14:textId="6E6EE165" w:rsidTr="001B6917">
        <w:trPr>
          <w:jc w:val="center"/>
        </w:trPr>
        <w:tc>
          <w:tcPr>
            <w:tcW w:w="1152" w:type="dxa"/>
            <w:vMerge/>
            <w:tcBorders>
              <w:left w:val="nil"/>
              <w:right w:val="single" w:sz="4" w:space="0" w:color="auto"/>
            </w:tcBorders>
          </w:tcPr>
          <w:p w14:paraId="03A0F361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left w:val="single" w:sz="4" w:space="0" w:color="auto"/>
              <w:right w:val="nil"/>
            </w:tcBorders>
          </w:tcPr>
          <w:p w14:paraId="64867BD0" w14:textId="6B49A738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1648C8B6" w14:textId="64394C95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321)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0148A20C" w14:textId="6E3D8AF4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055)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5A7D551D" w14:textId="0F0A35EA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007)</w:t>
            </w:r>
          </w:p>
        </w:tc>
      </w:tr>
      <w:tr w:rsidR="00F85233" w:rsidRPr="00F8169A" w14:paraId="0D783370" w14:textId="68C9FAE2" w:rsidTr="00E37F6D">
        <w:trPr>
          <w:jc w:val="center"/>
        </w:trPr>
        <w:tc>
          <w:tcPr>
            <w:tcW w:w="115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74DD78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Round 5</w:t>
            </w:r>
          </w:p>
          <w:p w14:paraId="78E4F9B7" w14:textId="272BC918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(13-16 years)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09492665" w14:textId="2DB8705E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Father absence</w:t>
            </w:r>
            <w:r>
              <w:rPr>
                <w:rFonts w:ascii="Times New Roman" w:hAnsi="Times New Roman"/>
              </w:rPr>
              <w:t xml:space="preserve"> -Male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652A211" w14:textId="35BB1C7A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124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B205AEA" w14:textId="10E99CF4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202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34C9CB2" w14:textId="74B6AA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162</w:t>
            </w:r>
          </w:p>
        </w:tc>
      </w:tr>
      <w:tr w:rsidR="00F85233" w:rsidRPr="00F8169A" w14:paraId="4162E8D4" w14:textId="5A34B244" w:rsidTr="00E37F6D">
        <w:trPr>
          <w:jc w:val="center"/>
        </w:trPr>
        <w:tc>
          <w:tcPr>
            <w:tcW w:w="115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7C864E8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left w:val="single" w:sz="4" w:space="0" w:color="auto"/>
              <w:right w:val="nil"/>
            </w:tcBorders>
          </w:tcPr>
          <w:p w14:paraId="5759FC1E" w14:textId="034CE3B6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  <w:vAlign w:val="center"/>
          </w:tcPr>
          <w:p w14:paraId="322A0016" w14:textId="4BE0CE1E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068)</w:t>
            </w:r>
          </w:p>
        </w:tc>
        <w:tc>
          <w:tcPr>
            <w:tcW w:w="1296" w:type="dxa"/>
            <w:tcBorders>
              <w:left w:val="nil"/>
              <w:right w:val="nil"/>
            </w:tcBorders>
            <w:vAlign w:val="center"/>
          </w:tcPr>
          <w:p w14:paraId="10522922" w14:textId="70F9B14F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141)</w:t>
            </w:r>
          </w:p>
        </w:tc>
        <w:tc>
          <w:tcPr>
            <w:tcW w:w="1296" w:type="dxa"/>
            <w:tcBorders>
              <w:left w:val="nil"/>
              <w:right w:val="nil"/>
            </w:tcBorders>
            <w:vAlign w:val="center"/>
          </w:tcPr>
          <w:p w14:paraId="3B00A85C" w14:textId="5B1C0ED4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153)</w:t>
            </w:r>
          </w:p>
        </w:tc>
      </w:tr>
      <w:tr w:rsidR="001B6917" w:rsidRPr="00F8169A" w14:paraId="62412DFC" w14:textId="67F0FCB7" w:rsidTr="001B6917">
        <w:trPr>
          <w:jc w:val="center"/>
        </w:trPr>
        <w:tc>
          <w:tcPr>
            <w:tcW w:w="115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3D4BC46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2448" w:type="dxa"/>
            <w:tcBorders>
              <w:left w:val="single" w:sz="4" w:space="0" w:color="auto"/>
              <w:right w:val="nil"/>
            </w:tcBorders>
          </w:tcPr>
          <w:p w14:paraId="0A8AE715" w14:textId="1DD3DD12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0DCFD0D9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788BBB7E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23A4C67D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F85233" w:rsidRPr="00F8169A" w14:paraId="66E62F25" w14:textId="0211EF68" w:rsidTr="00A6555C">
        <w:trPr>
          <w:jc w:val="center"/>
        </w:trPr>
        <w:tc>
          <w:tcPr>
            <w:tcW w:w="115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3B321AA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left w:val="single" w:sz="4" w:space="0" w:color="auto"/>
              <w:right w:val="nil"/>
            </w:tcBorders>
          </w:tcPr>
          <w:p w14:paraId="798E096A" w14:textId="11C217EF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Father absence</w:t>
            </w:r>
            <w:r>
              <w:rPr>
                <w:rFonts w:ascii="Times New Roman" w:hAnsi="Times New Roman"/>
              </w:rPr>
              <w:t>-Female</w:t>
            </w:r>
          </w:p>
        </w:tc>
        <w:tc>
          <w:tcPr>
            <w:tcW w:w="1296" w:type="dxa"/>
            <w:tcBorders>
              <w:left w:val="nil"/>
              <w:right w:val="nil"/>
            </w:tcBorders>
            <w:vAlign w:val="center"/>
          </w:tcPr>
          <w:p w14:paraId="590C24C9" w14:textId="44870720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430</w:t>
            </w:r>
          </w:p>
        </w:tc>
        <w:tc>
          <w:tcPr>
            <w:tcW w:w="1296" w:type="dxa"/>
            <w:tcBorders>
              <w:left w:val="nil"/>
              <w:right w:val="nil"/>
            </w:tcBorders>
            <w:vAlign w:val="center"/>
          </w:tcPr>
          <w:p w14:paraId="41EC27D5" w14:textId="03F94212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0.105</w:t>
            </w:r>
          </w:p>
        </w:tc>
        <w:tc>
          <w:tcPr>
            <w:tcW w:w="1296" w:type="dxa"/>
            <w:tcBorders>
              <w:left w:val="nil"/>
              <w:right w:val="nil"/>
            </w:tcBorders>
            <w:vAlign w:val="center"/>
          </w:tcPr>
          <w:p w14:paraId="1BC0F70A" w14:textId="2EC12B38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166</w:t>
            </w:r>
          </w:p>
        </w:tc>
      </w:tr>
      <w:tr w:rsidR="00F85233" w:rsidRPr="00F8169A" w14:paraId="7B515D1A" w14:textId="56395BF6" w:rsidTr="00A6555C">
        <w:trPr>
          <w:jc w:val="center"/>
        </w:trPr>
        <w:tc>
          <w:tcPr>
            <w:tcW w:w="115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B1C7505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left w:val="single" w:sz="4" w:space="0" w:color="auto"/>
              <w:right w:val="nil"/>
            </w:tcBorders>
          </w:tcPr>
          <w:p w14:paraId="27AB82FF" w14:textId="2A1F3AB8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  <w:vAlign w:val="center"/>
          </w:tcPr>
          <w:p w14:paraId="79CD4155" w14:textId="45CD9B8F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0981)</w:t>
            </w:r>
          </w:p>
        </w:tc>
        <w:tc>
          <w:tcPr>
            <w:tcW w:w="1296" w:type="dxa"/>
            <w:tcBorders>
              <w:left w:val="nil"/>
              <w:right w:val="nil"/>
            </w:tcBorders>
            <w:vAlign w:val="center"/>
          </w:tcPr>
          <w:p w14:paraId="52504BC5" w14:textId="194141C2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026)</w:t>
            </w:r>
          </w:p>
        </w:tc>
        <w:tc>
          <w:tcPr>
            <w:tcW w:w="1296" w:type="dxa"/>
            <w:tcBorders>
              <w:left w:val="nil"/>
              <w:right w:val="nil"/>
            </w:tcBorders>
            <w:vAlign w:val="center"/>
          </w:tcPr>
          <w:p w14:paraId="6D77A200" w14:textId="7BA65C94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029)</w:t>
            </w:r>
          </w:p>
        </w:tc>
      </w:tr>
      <w:tr w:rsidR="001B6917" w:rsidRPr="00F8169A" w14:paraId="035B11F9" w14:textId="4CB93E18" w:rsidTr="001B6917">
        <w:trPr>
          <w:jc w:val="center"/>
        </w:trPr>
        <w:tc>
          <w:tcPr>
            <w:tcW w:w="115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6D0DB61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2448" w:type="dxa"/>
            <w:tcBorders>
              <w:left w:val="single" w:sz="4" w:space="0" w:color="auto"/>
              <w:right w:val="nil"/>
            </w:tcBorders>
          </w:tcPr>
          <w:p w14:paraId="7B6DAF3E" w14:textId="5DC201ED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39E8E704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36F36A48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3341203A" w14:textId="77777777" w:rsidR="001B6917" w:rsidRPr="00F8169A" w:rsidRDefault="001B6917" w:rsidP="005451A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10"/>
                <w:szCs w:val="10"/>
              </w:rPr>
            </w:pPr>
          </w:p>
        </w:tc>
      </w:tr>
      <w:tr w:rsidR="00F85233" w:rsidRPr="00F8169A" w14:paraId="4768E7B2" w14:textId="267B3261" w:rsidTr="00070A79">
        <w:trPr>
          <w:jc w:val="center"/>
        </w:trPr>
        <w:tc>
          <w:tcPr>
            <w:tcW w:w="115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7E39E0B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left w:val="single" w:sz="4" w:space="0" w:color="auto"/>
              <w:right w:val="nil"/>
            </w:tcBorders>
          </w:tcPr>
          <w:p w14:paraId="57CD2578" w14:textId="14EE9BCD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ifference</w:t>
            </w:r>
          </w:p>
        </w:tc>
        <w:tc>
          <w:tcPr>
            <w:tcW w:w="1296" w:type="dxa"/>
            <w:tcBorders>
              <w:left w:val="nil"/>
              <w:right w:val="nil"/>
            </w:tcBorders>
            <w:vAlign w:val="center"/>
          </w:tcPr>
          <w:p w14:paraId="74234648" w14:textId="2600FE22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167</w:t>
            </w:r>
          </w:p>
        </w:tc>
        <w:tc>
          <w:tcPr>
            <w:tcW w:w="1296" w:type="dxa"/>
            <w:tcBorders>
              <w:left w:val="nil"/>
              <w:right w:val="nil"/>
            </w:tcBorders>
            <w:vAlign w:val="center"/>
          </w:tcPr>
          <w:p w14:paraId="084C2242" w14:textId="3728DB9E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0968</w:t>
            </w:r>
          </w:p>
        </w:tc>
        <w:tc>
          <w:tcPr>
            <w:tcW w:w="1296" w:type="dxa"/>
            <w:tcBorders>
              <w:left w:val="nil"/>
              <w:right w:val="nil"/>
            </w:tcBorders>
            <w:vAlign w:val="center"/>
          </w:tcPr>
          <w:p w14:paraId="6BCAF93E" w14:textId="5BD19B2C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178</w:t>
            </w:r>
          </w:p>
        </w:tc>
      </w:tr>
      <w:tr w:rsidR="00F85233" w:rsidRPr="00F8169A" w14:paraId="6F299FEC" w14:textId="77E9C887" w:rsidTr="00070A79">
        <w:trPr>
          <w:jc w:val="center"/>
        </w:trPr>
        <w:tc>
          <w:tcPr>
            <w:tcW w:w="115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6462D4E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left w:val="single" w:sz="4" w:space="0" w:color="auto"/>
              <w:right w:val="nil"/>
            </w:tcBorders>
          </w:tcPr>
          <w:p w14:paraId="1E8D6C90" w14:textId="2232E9F5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  <w:vAlign w:val="center"/>
          </w:tcPr>
          <w:p w14:paraId="328A9313" w14:textId="2940C19F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175)</w:t>
            </w:r>
          </w:p>
        </w:tc>
        <w:tc>
          <w:tcPr>
            <w:tcW w:w="1296" w:type="dxa"/>
            <w:tcBorders>
              <w:left w:val="nil"/>
              <w:right w:val="nil"/>
            </w:tcBorders>
            <w:vAlign w:val="center"/>
          </w:tcPr>
          <w:p w14:paraId="093913AD" w14:textId="409DFA0A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764)</w:t>
            </w:r>
          </w:p>
        </w:tc>
        <w:tc>
          <w:tcPr>
            <w:tcW w:w="1296" w:type="dxa"/>
            <w:tcBorders>
              <w:left w:val="nil"/>
              <w:right w:val="nil"/>
            </w:tcBorders>
            <w:vAlign w:val="center"/>
          </w:tcPr>
          <w:p w14:paraId="6DB48A2B" w14:textId="4F3259C4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.1796)</w:t>
            </w:r>
          </w:p>
        </w:tc>
      </w:tr>
      <w:tr w:rsidR="00F85233" w:rsidRPr="00F8169A" w14:paraId="057FB560" w14:textId="4AB4215E" w:rsidTr="001B6917">
        <w:trPr>
          <w:jc w:val="center"/>
        </w:trPr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0EB35A" w14:textId="77777777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D77B41" w14:textId="75EDF64C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/>
              </w:rPr>
            </w:pPr>
            <w:r w:rsidRPr="00F8169A">
              <w:rPr>
                <w:rFonts w:ascii="Times New Roman" w:hAnsi="Times New Roman"/>
              </w:rPr>
              <w:t>Observations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A04B2D" w14:textId="42AA737E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7686C">
              <w:rPr>
                <w:rFonts w:ascii="Times New Roman" w:hAnsi="Times New Roman"/>
              </w:rPr>
              <w:t>1433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70B9AA" w14:textId="24F52C0F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7686C">
              <w:rPr>
                <w:rFonts w:ascii="Times New Roman" w:hAnsi="Times New Roman"/>
              </w:rPr>
              <w:t>1433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8F9110" w14:textId="01C508EE" w:rsidR="00F85233" w:rsidRPr="00F8169A" w:rsidRDefault="00F85233" w:rsidP="00F85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7686C">
              <w:rPr>
                <w:rFonts w:ascii="Times New Roman" w:hAnsi="Times New Roman"/>
              </w:rPr>
              <w:t>1433</w:t>
            </w:r>
          </w:p>
        </w:tc>
      </w:tr>
    </w:tbl>
    <w:bookmarkEnd w:id="0"/>
    <w:p w14:paraId="2983F7E5" w14:textId="54F5874A" w:rsidR="00387FE6" w:rsidRDefault="00F8169A" w:rsidP="00DB4F45">
      <w:pPr>
        <w:widowControl w:val="0"/>
        <w:autoSpaceDE w:val="0"/>
        <w:autoSpaceDN w:val="0"/>
        <w:adjustRightInd w:val="0"/>
        <w:spacing w:after="0" w:line="240" w:lineRule="auto"/>
        <w:ind w:left="1260" w:firstLine="18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tandard errors in parenthese</w:t>
      </w:r>
      <w:r w:rsidR="009816AD">
        <w:rPr>
          <w:rFonts w:ascii="Times New Roman" w:hAnsi="Times New Roman"/>
          <w:sz w:val="20"/>
          <w:szCs w:val="20"/>
        </w:rPr>
        <w:t xml:space="preserve">s </w:t>
      </w:r>
      <w:r>
        <w:rPr>
          <w:rFonts w:ascii="Times New Roman" w:hAnsi="Times New Roman"/>
          <w:sz w:val="20"/>
          <w:szCs w:val="20"/>
          <w:vertAlign w:val="superscript"/>
        </w:rPr>
        <w:t>*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</w:rPr>
        <w:t>p</w:t>
      </w:r>
      <w:r>
        <w:rPr>
          <w:rFonts w:ascii="Times New Roman" w:hAnsi="Times New Roman"/>
          <w:sz w:val="20"/>
          <w:szCs w:val="20"/>
        </w:rPr>
        <w:t xml:space="preserve"> &lt; 0.1, </w:t>
      </w:r>
      <w:r>
        <w:rPr>
          <w:rFonts w:ascii="Times New Roman" w:hAnsi="Times New Roman"/>
          <w:sz w:val="20"/>
          <w:szCs w:val="20"/>
          <w:vertAlign w:val="superscript"/>
        </w:rPr>
        <w:t>**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</w:rPr>
        <w:t>p</w:t>
      </w:r>
      <w:r>
        <w:rPr>
          <w:rFonts w:ascii="Times New Roman" w:hAnsi="Times New Roman"/>
          <w:sz w:val="20"/>
          <w:szCs w:val="20"/>
        </w:rPr>
        <w:t xml:space="preserve"> &lt; .05, </w:t>
      </w:r>
      <w:r>
        <w:rPr>
          <w:rFonts w:ascii="Times New Roman" w:hAnsi="Times New Roman"/>
          <w:sz w:val="20"/>
          <w:szCs w:val="20"/>
          <w:vertAlign w:val="superscript"/>
        </w:rPr>
        <w:t>***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</w:rPr>
        <w:t>p</w:t>
      </w:r>
      <w:r>
        <w:rPr>
          <w:rFonts w:ascii="Times New Roman" w:hAnsi="Times New Roman"/>
          <w:sz w:val="20"/>
          <w:szCs w:val="20"/>
        </w:rPr>
        <w:t xml:space="preserve"> &lt; 0.01</w:t>
      </w:r>
    </w:p>
    <w:p w14:paraId="46C9C476" w14:textId="77777777" w:rsidR="00F8169A" w:rsidRDefault="00F8169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F8169A" w:rsidSect="004A1333">
      <w:footerReference w:type="default" r:id="rId6"/>
      <w:pgSz w:w="12240" w:h="15840"/>
      <w:pgMar w:top="1080" w:right="1440" w:bottom="1440" w:left="9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0EEF1" w14:textId="77777777" w:rsidR="00117E29" w:rsidRDefault="00117E29">
      <w:pPr>
        <w:spacing w:after="0" w:line="240" w:lineRule="auto"/>
      </w:pPr>
      <w:r>
        <w:separator/>
      </w:r>
    </w:p>
  </w:endnote>
  <w:endnote w:type="continuationSeparator" w:id="0">
    <w:p w14:paraId="54886B06" w14:textId="77777777" w:rsidR="00117E29" w:rsidRDefault="00117E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A919A" w14:textId="77777777" w:rsidR="00387FE6" w:rsidRDefault="00F8169A">
    <w:pPr>
      <w:widowControl w:val="0"/>
      <w:autoSpaceDE w:val="0"/>
      <w:autoSpaceDN w:val="0"/>
      <w:adjustRightInd w:val="0"/>
      <w:spacing w:after="0" w:line="240" w:lineRule="auto"/>
      <w:jc w:val="cent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pgNum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B944B" w14:textId="77777777" w:rsidR="00117E29" w:rsidRDefault="00117E29">
      <w:pPr>
        <w:spacing w:after="0" w:line="240" w:lineRule="auto"/>
      </w:pPr>
      <w:r>
        <w:separator/>
      </w:r>
    </w:p>
  </w:footnote>
  <w:footnote w:type="continuationSeparator" w:id="0">
    <w:p w14:paraId="5A4603AF" w14:textId="77777777" w:rsidR="00117E29" w:rsidRDefault="00117E2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NbE0MTMyMjQzMjdS0lEKTi0uzszPAykwrwUAnZIbQiwAAAA="/>
  </w:docVars>
  <w:rsids>
    <w:rsidRoot w:val="00506AC5"/>
    <w:rsid w:val="0004165D"/>
    <w:rsid w:val="000C2CC4"/>
    <w:rsid w:val="00117E29"/>
    <w:rsid w:val="001B6917"/>
    <w:rsid w:val="0020269D"/>
    <w:rsid w:val="00387FE6"/>
    <w:rsid w:val="00392C2D"/>
    <w:rsid w:val="004A1333"/>
    <w:rsid w:val="00506AC5"/>
    <w:rsid w:val="005451AB"/>
    <w:rsid w:val="005D78E7"/>
    <w:rsid w:val="0067211E"/>
    <w:rsid w:val="00676232"/>
    <w:rsid w:val="007862BD"/>
    <w:rsid w:val="00814FFD"/>
    <w:rsid w:val="00826AC9"/>
    <w:rsid w:val="009816AD"/>
    <w:rsid w:val="009A3D0F"/>
    <w:rsid w:val="009C6E95"/>
    <w:rsid w:val="009E701D"/>
    <w:rsid w:val="00A81551"/>
    <w:rsid w:val="00AC7F16"/>
    <w:rsid w:val="00AF0166"/>
    <w:rsid w:val="00B9355A"/>
    <w:rsid w:val="00C33664"/>
    <w:rsid w:val="00C57B39"/>
    <w:rsid w:val="00DA53FC"/>
    <w:rsid w:val="00DB4F45"/>
    <w:rsid w:val="00DF3E54"/>
    <w:rsid w:val="00E01154"/>
    <w:rsid w:val="00E809C0"/>
    <w:rsid w:val="00EE6BDA"/>
    <w:rsid w:val="00F8169A"/>
    <w:rsid w:val="00F85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48F18"/>
  <w14:defaultImageDpi w14:val="0"/>
  <w15:docId w15:val="{F8CFBB9B-8F99-4483-9CEE-91C24B03E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.</vt:lpstr>
    </vt:vector>
  </TitlesOfParts>
  <Company>.</Company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.</dc:title>
  <dc:subject/>
  <dc:creator>.</dc:creator>
  <cp:keywords/>
  <dc:description/>
  <cp:lastModifiedBy>Jhony Pulido</cp:lastModifiedBy>
  <cp:revision>4</cp:revision>
  <dcterms:created xsi:type="dcterms:W3CDTF">2021-08-18T10:49:00Z</dcterms:created>
  <dcterms:modified xsi:type="dcterms:W3CDTF">2021-08-18T18:57:00Z</dcterms:modified>
</cp:coreProperties>
</file>